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997" w:rsidRPr="002E6B5E" w:rsidRDefault="00293EA3" w:rsidP="002E6B5E">
      <w:pPr>
        <w:pStyle w:val="Nzev"/>
      </w:pPr>
      <w:r w:rsidRPr="002E6B5E">
        <w:t>Žádost</w:t>
      </w:r>
    </w:p>
    <w:p w:rsidR="00FC020C" w:rsidRPr="00490565" w:rsidRDefault="00FC020C" w:rsidP="002E6B5E">
      <w:pPr>
        <w:pBdr>
          <w:bottom w:val="single" w:sz="4" w:space="11" w:color="70AD47" w:themeColor="accent6"/>
        </w:pBdr>
        <w:spacing w:line="240" w:lineRule="auto"/>
        <w:jc w:val="center"/>
        <w:rPr>
          <w:rFonts w:asciiTheme="minorHAnsi" w:hAnsiTheme="minorHAnsi"/>
          <w:sz w:val="28"/>
          <w:szCs w:val="28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5947"/>
      </w:tblGrid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bookmarkStart w:id="0" w:name="_Hlk41329043"/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Jméno a příjmení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1995408773"/>
            <w:lock w:val="sdtLocked"/>
            <w:placeholder>
              <w:docPart w:val="C0AB122AC7414383A55F64C2A1497B3C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Osobní číslo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1870371204"/>
            <w:lock w:val="sdtLocked"/>
            <w:placeholder>
              <w:docPart w:val="687402CA15D74CD1A655FA672D961A2D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Datum narození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295751336"/>
            <w:lock w:val="sdtLocked"/>
            <w:placeholder>
              <w:docPart w:val="E57DA02F78354475BD04CA1EAFFF9251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Adresa, PSČ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1417291156"/>
            <w:lock w:val="sdtLocked"/>
            <w:placeholder>
              <w:docPart w:val="DB093EAC30B14B4F8222C83F13E6A3F1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  <w:tr w:rsidR="0056484F" w:rsidTr="002E6B5E">
        <w:trPr>
          <w:trHeight w:hRule="exact" w:val="510"/>
        </w:trPr>
        <w:tc>
          <w:tcPr>
            <w:tcW w:w="2830" w:type="dxa"/>
            <w:vAlign w:val="center"/>
          </w:tcPr>
          <w:p w:rsidR="0056484F" w:rsidRPr="0056484F" w:rsidRDefault="0056484F" w:rsidP="0056484F">
            <w:pPr>
              <w:autoSpaceDE w:val="0"/>
              <w:autoSpaceDN w:val="0"/>
              <w:adjustRightInd w:val="0"/>
              <w:ind w:right="27"/>
              <w:rPr>
                <w:rFonts w:asciiTheme="minorHAnsi" w:hAnsiTheme="minorHAnsi" w:cs="Calibri"/>
                <w:b/>
                <w:kern w:val="20"/>
                <w:szCs w:val="20"/>
              </w:rPr>
            </w:pPr>
            <w:r w:rsidRPr="0056484F">
              <w:rPr>
                <w:rFonts w:asciiTheme="minorHAnsi" w:hAnsiTheme="minorHAnsi" w:cs="Calibri"/>
                <w:b/>
                <w:kern w:val="20"/>
                <w:szCs w:val="20"/>
              </w:rPr>
              <w:t>Studijní program/obor, ročník:</w:t>
            </w:r>
          </w:p>
        </w:tc>
        <w:sdt>
          <w:sdtPr>
            <w:rPr>
              <w:rFonts w:asciiTheme="minorHAnsi" w:hAnsiTheme="minorHAnsi" w:cs="Calibri"/>
              <w:kern w:val="20"/>
              <w:szCs w:val="20"/>
            </w:rPr>
            <w:id w:val="-445620073"/>
            <w:lock w:val="sdtLocked"/>
            <w:placeholder>
              <w:docPart w:val="DE9FD29A23F643E491BE423DA5C65311"/>
            </w:placeholder>
            <w:showingPlcHdr/>
            <w:text/>
          </w:sdtPr>
          <w:sdtEndPr/>
          <w:sdtContent>
            <w:tc>
              <w:tcPr>
                <w:tcW w:w="5947" w:type="dxa"/>
                <w:vAlign w:val="center"/>
              </w:tcPr>
              <w:p w:rsidR="0056484F" w:rsidRDefault="0056484F" w:rsidP="0056484F">
                <w:pPr>
                  <w:autoSpaceDE w:val="0"/>
                  <w:autoSpaceDN w:val="0"/>
                  <w:adjustRightInd w:val="0"/>
                  <w:ind w:right="27"/>
                  <w:rPr>
                    <w:rFonts w:asciiTheme="minorHAnsi" w:hAnsiTheme="minorHAnsi" w:cs="Calibri"/>
                    <w:kern w:val="20"/>
                    <w:szCs w:val="20"/>
                  </w:rPr>
                </w:pPr>
                <w:r>
                  <w:rPr>
                    <w:rFonts w:asciiTheme="minorHAnsi" w:hAnsiTheme="minorHAnsi" w:cs="Calibri"/>
                    <w:kern w:val="20"/>
                    <w:szCs w:val="20"/>
                  </w:rPr>
                  <w:t xml:space="preserve">                                                                                                            </w:t>
                </w:r>
              </w:p>
            </w:tc>
          </w:sdtContent>
        </w:sdt>
      </w:tr>
    </w:tbl>
    <w:p w:rsidR="0056484F" w:rsidRPr="0056484F" w:rsidRDefault="0056484F" w:rsidP="0056484F">
      <w:pPr>
        <w:spacing w:after="0" w:line="240" w:lineRule="auto"/>
        <w:jc w:val="center"/>
        <w:rPr>
          <w:rFonts w:asciiTheme="minorHAnsi" w:hAnsiTheme="minorHAnsi"/>
          <w:szCs w:val="28"/>
        </w:rPr>
      </w:pPr>
    </w:p>
    <w:tbl>
      <w:tblPr>
        <w:tblStyle w:val="Mkatabulky"/>
        <w:tblW w:w="8789" w:type="dxa"/>
        <w:tblBorders>
          <w:top w:val="single" w:sz="4" w:space="0" w:color="70AD47" w:themeColor="accent6"/>
          <w:left w:val="none" w:sz="0" w:space="0" w:color="auto"/>
          <w:bottom w:val="single" w:sz="4" w:space="0" w:color="70AD47" w:themeColor="accent6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088"/>
      </w:tblGrid>
      <w:tr w:rsidR="00293EA3" w:rsidTr="0038796F">
        <w:trPr>
          <w:trHeight w:hRule="exact" w:val="1020"/>
        </w:trPr>
        <w:tc>
          <w:tcPr>
            <w:tcW w:w="1701" w:type="dxa"/>
            <w:vAlign w:val="center"/>
          </w:tcPr>
          <w:bookmarkEnd w:id="0"/>
          <w:p w:rsidR="00293EA3" w:rsidRPr="0038796F" w:rsidRDefault="00293EA3" w:rsidP="0038796F">
            <w:pPr>
              <w:rPr>
                <w:caps/>
                <w:sz w:val="32"/>
              </w:rPr>
            </w:pPr>
            <w:r w:rsidRPr="0038796F">
              <w:rPr>
                <w:b/>
                <w:caps/>
                <w:sz w:val="32"/>
              </w:rPr>
              <w:t>Žádost o</w:t>
            </w:r>
          </w:p>
        </w:tc>
        <w:sdt>
          <w:sdtPr>
            <w:rPr>
              <w:rStyle w:val="ZadostChar"/>
            </w:rPr>
            <w:id w:val="-73743134"/>
            <w:lock w:val="sdtLocked"/>
            <w:placeholder>
              <w:docPart w:val="67DEA67E82BE4971844F8A89175380F7"/>
            </w:placeholder>
            <w:showingPlcHdr/>
            <w:text/>
          </w:sdtPr>
          <w:sdtEndPr>
            <w:rPr>
              <w:rStyle w:val="ZadostChar"/>
            </w:rPr>
          </w:sdtEndPr>
          <w:sdtContent>
            <w:tc>
              <w:tcPr>
                <w:tcW w:w="7088" w:type="dxa"/>
                <w:vAlign w:val="center"/>
              </w:tcPr>
              <w:p w:rsidR="00293EA3" w:rsidRDefault="002E6B5E" w:rsidP="0038796F">
                <w:pPr>
                  <w:pStyle w:val="Zadost"/>
                </w:pPr>
                <w:r w:rsidRPr="002E6B5E">
                  <w:rPr>
                    <w:rStyle w:val="Zstupntext"/>
                  </w:rPr>
                  <w:t xml:space="preserve">                                                     </w:t>
                </w:r>
                <w:r w:rsidRPr="0038796F">
                  <w:rPr>
                    <w:rStyle w:val="ZadostChar"/>
                  </w:rPr>
                  <w:t xml:space="preserve">                                    </w:t>
                </w:r>
              </w:p>
            </w:tc>
          </w:sdtContent>
        </w:sdt>
      </w:tr>
    </w:tbl>
    <w:p w:rsidR="00293EA3" w:rsidRDefault="00293EA3" w:rsidP="002E6B5E">
      <w:pPr>
        <w:autoSpaceDE w:val="0"/>
        <w:autoSpaceDN w:val="0"/>
        <w:adjustRightInd w:val="0"/>
        <w:spacing w:before="360" w:line="240" w:lineRule="auto"/>
        <w:ind w:right="28"/>
        <w:jc w:val="center"/>
        <w:rPr>
          <w:rFonts w:asciiTheme="minorHAnsi" w:hAnsiTheme="minorHAnsi" w:cs="Calibri"/>
          <w:b/>
          <w:kern w:val="20"/>
          <w:sz w:val="28"/>
          <w:szCs w:val="20"/>
        </w:rPr>
      </w:pPr>
      <w:r w:rsidRPr="00293EA3">
        <w:rPr>
          <w:rFonts w:asciiTheme="minorHAnsi" w:hAnsiTheme="minorHAnsi" w:cs="Calibri"/>
          <w:b/>
          <w:kern w:val="20"/>
          <w:sz w:val="28"/>
          <w:szCs w:val="20"/>
        </w:rPr>
        <w:t>Odůvodnění žádosti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3542"/>
        <w:gridCol w:w="1703"/>
        <w:gridCol w:w="2686"/>
      </w:tblGrid>
      <w:tr w:rsidR="00293EA3" w:rsidTr="00E12A27">
        <w:trPr>
          <w:trHeight w:hRule="exact" w:val="3798"/>
        </w:trPr>
        <w:sdt>
          <w:sdtPr>
            <w:id w:val="166368419"/>
            <w:lock w:val="sdtLocked"/>
            <w:placeholder>
              <w:docPart w:val="238D8114E2DB486C9E3428A1F7162AB7"/>
            </w:placeholder>
            <w:showingPlcHdr/>
            <w:text w:multiLine="1"/>
          </w:sdtPr>
          <w:sdtEndPr/>
          <w:sdtContent>
            <w:tc>
              <w:tcPr>
                <w:tcW w:w="8777" w:type="dxa"/>
                <w:gridSpan w:val="4"/>
              </w:tcPr>
              <w:p w:rsidR="00293EA3" w:rsidRDefault="00664191" w:rsidP="00664191">
                <w:r>
                  <w:t xml:space="preserve">                                                                                                                                                                            </w:t>
                </w:r>
              </w:p>
            </w:tc>
          </w:sdtContent>
        </w:sdt>
      </w:tr>
      <w:tr w:rsidR="0056484F" w:rsidTr="0056484F">
        <w:trPr>
          <w:trHeight w:hRule="exact" w:val="340"/>
        </w:trPr>
        <w:tc>
          <w:tcPr>
            <w:tcW w:w="846" w:type="dxa"/>
            <w:shd w:val="clear" w:color="auto" w:fill="auto"/>
            <w:vAlign w:val="center"/>
          </w:tcPr>
          <w:p w:rsidR="0056484F" w:rsidRPr="0056484F" w:rsidRDefault="0056484F" w:rsidP="0056484F">
            <w:pPr>
              <w:rPr>
                <w:b/>
              </w:rPr>
            </w:pPr>
            <w:r w:rsidRPr="0056484F">
              <w:rPr>
                <w:b/>
              </w:rPr>
              <w:t>Datum:</w:t>
            </w:r>
          </w:p>
        </w:tc>
        <w:sdt>
          <w:sdtPr>
            <w:id w:val="1090045364"/>
            <w:lock w:val="sdtLocked"/>
            <w:placeholder>
              <w:docPart w:val="387117F55EAD42BFA2107E6FC06CDFBB"/>
            </w:placeholder>
            <w:showingPlcHdr/>
            <w:text/>
          </w:sdtPr>
          <w:sdtEndPr/>
          <w:sdtContent>
            <w:tc>
              <w:tcPr>
                <w:tcW w:w="3542" w:type="dxa"/>
                <w:vAlign w:val="center"/>
              </w:tcPr>
              <w:p w:rsidR="0056484F" w:rsidRDefault="0056484F" w:rsidP="0056484F">
                <w:r>
                  <w:t xml:space="preserve">                                                        </w:t>
                </w:r>
              </w:p>
            </w:tc>
          </w:sdtContent>
        </w:sdt>
        <w:tc>
          <w:tcPr>
            <w:tcW w:w="1703" w:type="dxa"/>
            <w:vAlign w:val="center"/>
          </w:tcPr>
          <w:p w:rsidR="0056484F" w:rsidRPr="0056484F" w:rsidRDefault="0056484F" w:rsidP="0056484F">
            <w:pPr>
              <w:rPr>
                <w:b/>
              </w:rPr>
            </w:pPr>
            <w:r w:rsidRPr="0056484F">
              <w:rPr>
                <w:b/>
              </w:rPr>
              <w:t>Podpis studenta:</w:t>
            </w:r>
          </w:p>
        </w:tc>
        <w:tc>
          <w:tcPr>
            <w:tcW w:w="2686" w:type="dxa"/>
            <w:vAlign w:val="center"/>
          </w:tcPr>
          <w:p w:rsidR="0056484F" w:rsidRDefault="0056484F" w:rsidP="0056484F"/>
        </w:tc>
      </w:tr>
    </w:tbl>
    <w:p w:rsidR="00E12A27" w:rsidRDefault="00E12A27" w:rsidP="00E12A27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120" w:line="240" w:lineRule="auto"/>
        <w:ind w:right="28"/>
        <w:rPr>
          <w:rFonts w:asciiTheme="minorHAnsi" w:hAnsiTheme="minorHAnsi" w:cs="Calibri"/>
          <w:b/>
          <w:kern w:val="20"/>
          <w:sz w:val="28"/>
          <w:szCs w:val="20"/>
        </w:rPr>
      </w:pPr>
      <w:r>
        <w:rPr>
          <w:rFonts w:asciiTheme="minorHAnsi" w:hAnsiTheme="minorHAnsi" w:cs="Calibri"/>
          <w:b/>
          <w:kern w:val="20"/>
          <w:sz w:val="28"/>
          <w:szCs w:val="20"/>
        </w:rPr>
        <w:t>Vyjádření školitele</w:t>
      </w:r>
    </w:p>
    <w:p w:rsidR="00E12A27" w:rsidRDefault="00E12A27" w:rsidP="00E12A27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480" w:line="240" w:lineRule="auto"/>
        <w:ind w:right="28"/>
        <w:rPr>
          <w:rFonts w:asciiTheme="minorHAnsi" w:hAnsiTheme="minorHAnsi" w:cs="Calibri"/>
          <w:b/>
          <w:kern w:val="20"/>
          <w:sz w:val="28"/>
          <w:szCs w:val="20"/>
        </w:rPr>
      </w:pPr>
    </w:p>
    <w:p w:rsidR="00E12A27" w:rsidRDefault="00E12A27" w:rsidP="00E12A27">
      <w:pPr>
        <w:pBdr>
          <w:top w:val="single" w:sz="4" w:space="15" w:color="70AD47" w:themeColor="accent6"/>
        </w:pBdr>
        <w:autoSpaceDE w:val="0"/>
        <w:autoSpaceDN w:val="0"/>
        <w:adjustRightInd w:val="0"/>
        <w:spacing w:before="120" w:line="240" w:lineRule="auto"/>
        <w:ind w:right="28"/>
        <w:rPr>
          <w:rFonts w:asciiTheme="minorHAnsi" w:hAnsiTheme="minorHAnsi" w:cs="Calibri"/>
          <w:b/>
          <w:kern w:val="20"/>
          <w:sz w:val="28"/>
          <w:szCs w:val="20"/>
        </w:rPr>
      </w:pPr>
      <w:r>
        <w:rPr>
          <w:rFonts w:asciiTheme="minorHAnsi" w:hAnsiTheme="minorHAnsi" w:cs="Calibri"/>
          <w:b/>
          <w:kern w:val="20"/>
          <w:sz w:val="28"/>
          <w:szCs w:val="20"/>
        </w:rPr>
        <w:t>Vyjádření předsedy oborové rady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0"/>
      </w:tblGrid>
      <w:tr w:rsidR="00E12A27" w:rsidTr="00A37E21">
        <w:trPr>
          <w:trHeight w:hRule="exact" w:val="340"/>
        </w:trPr>
        <w:tc>
          <w:tcPr>
            <w:tcW w:w="2540" w:type="dxa"/>
            <w:vAlign w:val="center"/>
          </w:tcPr>
          <w:p w:rsidR="00E12A27" w:rsidRDefault="00E12A27" w:rsidP="00A37E21"/>
        </w:tc>
      </w:tr>
    </w:tbl>
    <w:p w:rsidR="00293EA3" w:rsidRPr="0056484F" w:rsidRDefault="00293EA3" w:rsidP="00293EA3"/>
    <w:sectPr w:rsidR="00293EA3" w:rsidRPr="0056484F" w:rsidSect="00FC76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73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6D6" w:rsidRDefault="006256D6" w:rsidP="00DC3BEA">
      <w:pPr>
        <w:spacing w:after="0" w:line="240" w:lineRule="auto"/>
      </w:pPr>
      <w:r>
        <w:separator/>
      </w:r>
    </w:p>
  </w:endnote>
  <w:endnote w:type="continuationSeparator" w:id="0">
    <w:p w:rsidR="006256D6" w:rsidRDefault="006256D6" w:rsidP="00DC3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243D832-0060-4444-ACAF-B9154346595E}"/>
    <w:embedBold r:id="rId2" w:fontKey="{B59C137C-3141-4F58-9ADC-DE0FA42C665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38916154-6F40-471C-81EF-30EF6F94AB81}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6D6" w:rsidRDefault="006256D6" w:rsidP="00DC3BEA">
      <w:pPr>
        <w:spacing w:after="0" w:line="240" w:lineRule="auto"/>
      </w:pPr>
      <w:r>
        <w:separator/>
      </w:r>
    </w:p>
  </w:footnote>
  <w:footnote w:type="continuationSeparator" w:id="0">
    <w:p w:rsidR="006256D6" w:rsidRDefault="006256D6" w:rsidP="00DC3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3BEA" w:rsidRPr="00196B98" w:rsidRDefault="00DC3BEA" w:rsidP="004C2D90">
    <w:pPr>
      <w:pStyle w:val="Zhlav"/>
      <w:tabs>
        <w:tab w:val="clear" w:pos="9072"/>
        <w:tab w:val="right" w:pos="9639"/>
      </w:tabs>
      <w:ind w:right="-567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-647700</wp:posOffset>
          </wp:positionH>
          <wp:positionV relativeFrom="paragraph">
            <wp:posOffset>6985</wp:posOffset>
          </wp:positionV>
          <wp:extent cx="2770496" cy="501739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ZF_JU_RGB_POSITIV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70496" cy="5017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96135">
      <w:t xml:space="preserve"> </w:t>
    </w:r>
    <w:r w:rsidR="00E96135">
      <w:tab/>
    </w:r>
    <w:r w:rsidR="00E96135">
      <w:tab/>
    </w:r>
    <w:r w:rsidR="00293EA3">
      <w:t>Žádost</w:t>
    </w:r>
    <w:r w:rsidR="00AE1BC1">
      <w:t xml:space="preserve"> s vyjádřením vyučujícího</w:t>
    </w:r>
  </w:p>
  <w:p w:rsidR="00E96135" w:rsidRPr="00196B98" w:rsidRDefault="00E96135" w:rsidP="004C2D90">
    <w:pPr>
      <w:pStyle w:val="Zhlav"/>
      <w:tabs>
        <w:tab w:val="clear" w:pos="9072"/>
        <w:tab w:val="right" w:pos="9639"/>
      </w:tabs>
      <w:ind w:right="-567"/>
    </w:pPr>
    <w:r w:rsidRPr="00196B98">
      <w:tab/>
    </w:r>
    <w:r w:rsidRPr="00196B98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3EA3" w:rsidRDefault="00293EA3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0B0B"/>
    <w:multiLevelType w:val="hybridMultilevel"/>
    <w:tmpl w:val="8A94E3E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4394"/>
    <w:multiLevelType w:val="hybridMultilevel"/>
    <w:tmpl w:val="9E56D5B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D2D43"/>
    <w:multiLevelType w:val="hybridMultilevel"/>
    <w:tmpl w:val="C4A698D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F65B8"/>
    <w:multiLevelType w:val="hybridMultilevel"/>
    <w:tmpl w:val="FB209AB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BF17950"/>
    <w:multiLevelType w:val="hybridMultilevel"/>
    <w:tmpl w:val="C54EBE6E"/>
    <w:lvl w:ilvl="0" w:tplc="DAD267F6">
      <w:start w:val="1"/>
      <w:numFmt w:val="decimal"/>
      <w:pStyle w:val="Odstavecseseznamem"/>
      <w:lvlText w:val="%1."/>
      <w:lvlJc w:val="left"/>
      <w:pPr>
        <w:ind w:left="792" w:hanging="432"/>
      </w:pPr>
      <w:rPr>
        <w:rFonts w:hint="default"/>
      </w:rPr>
    </w:lvl>
    <w:lvl w:ilvl="1" w:tplc="C2446578">
      <w:start w:val="12"/>
      <w:numFmt w:val="bullet"/>
      <w:lvlText w:val="-"/>
      <w:lvlJc w:val="left"/>
      <w:pPr>
        <w:ind w:left="1512" w:hanging="432"/>
      </w:pPr>
      <w:rPr>
        <w:rFonts w:ascii="Calibri" w:eastAsia="Times New Roman" w:hAnsi="Calibri" w:cs="Calibri" w:hint="default"/>
      </w:rPr>
    </w:lvl>
    <w:lvl w:ilvl="2" w:tplc="C2446578">
      <w:start w:val="12"/>
      <w:numFmt w:val="bullet"/>
      <w:lvlText w:val="-"/>
      <w:lvlJc w:val="left"/>
      <w:pPr>
        <w:ind w:left="2160" w:hanging="180"/>
      </w:pPr>
      <w:rPr>
        <w:rFonts w:ascii="Calibri" w:eastAsia="Times New Roman" w:hAnsi="Calibri" w:cs="Calibri"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C2BD9"/>
    <w:multiLevelType w:val="hybridMultilevel"/>
    <w:tmpl w:val="BDACF2D2"/>
    <w:lvl w:ilvl="0" w:tplc="84F2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127674"/>
    <w:multiLevelType w:val="hybridMultilevel"/>
    <w:tmpl w:val="287EE1E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4"/>
  </w:num>
  <w:num w:numId="9">
    <w:abstractNumId w:val="4"/>
    <w:lvlOverride w:ilvl="0">
      <w:startOverride w:val="1"/>
    </w:lvlOverride>
  </w:num>
  <w:num w:numId="10">
    <w:abstractNumId w:val="4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jG/OX+MiRZBRg0ayDkMdbV3Kf8+PN3+IoBqCXYdGx02YP/oui5LOEtFxZv4NX1FlwMJJntpoEx+/8aK0+5trfw==" w:salt="FP1pLowEhBdUy9LmfdUxZ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7UwNjc0M7AwsrBQ0lEKTi0uzszPAykwrgUAHtucJCwAAAA="/>
  </w:docVars>
  <w:rsids>
    <w:rsidRoot w:val="00DC3BEA"/>
    <w:rsid w:val="000116C2"/>
    <w:rsid w:val="001636DF"/>
    <w:rsid w:val="00196B98"/>
    <w:rsid w:val="00196D1F"/>
    <w:rsid w:val="00293EA3"/>
    <w:rsid w:val="002A3659"/>
    <w:rsid w:val="002E6B5E"/>
    <w:rsid w:val="0038796F"/>
    <w:rsid w:val="00391167"/>
    <w:rsid w:val="0043102B"/>
    <w:rsid w:val="00490565"/>
    <w:rsid w:val="004C2D90"/>
    <w:rsid w:val="004F5D40"/>
    <w:rsid w:val="005213CB"/>
    <w:rsid w:val="0056484F"/>
    <w:rsid w:val="005F7E45"/>
    <w:rsid w:val="00624140"/>
    <w:rsid w:val="006256D6"/>
    <w:rsid w:val="00664191"/>
    <w:rsid w:val="006D32E8"/>
    <w:rsid w:val="00720997"/>
    <w:rsid w:val="0072731A"/>
    <w:rsid w:val="007761F7"/>
    <w:rsid w:val="007E7265"/>
    <w:rsid w:val="00866E4B"/>
    <w:rsid w:val="00960295"/>
    <w:rsid w:val="00975221"/>
    <w:rsid w:val="00A33D1A"/>
    <w:rsid w:val="00AE1BC1"/>
    <w:rsid w:val="00B0218A"/>
    <w:rsid w:val="00B836E9"/>
    <w:rsid w:val="00B84A64"/>
    <w:rsid w:val="00B955BF"/>
    <w:rsid w:val="00BB6643"/>
    <w:rsid w:val="00BC30A5"/>
    <w:rsid w:val="00C057EB"/>
    <w:rsid w:val="00D620FD"/>
    <w:rsid w:val="00D64013"/>
    <w:rsid w:val="00DB4DDB"/>
    <w:rsid w:val="00DB6E98"/>
    <w:rsid w:val="00DC3BEA"/>
    <w:rsid w:val="00DF3D86"/>
    <w:rsid w:val="00E02E1C"/>
    <w:rsid w:val="00E12A27"/>
    <w:rsid w:val="00E96135"/>
    <w:rsid w:val="00EE6F61"/>
    <w:rsid w:val="00F02655"/>
    <w:rsid w:val="00F35548"/>
    <w:rsid w:val="00F44A39"/>
    <w:rsid w:val="00F772B6"/>
    <w:rsid w:val="00FC020C"/>
    <w:rsid w:val="00FC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EA705A0-316F-4C01-9932-961C79C4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116C2"/>
    <w:rPr>
      <w:rFonts w:ascii="Calibri" w:hAnsi="Calibri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C3B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C3BEA"/>
  </w:style>
  <w:style w:type="paragraph" w:styleId="Zpat">
    <w:name w:val="footer"/>
    <w:basedOn w:val="Normln"/>
    <w:link w:val="ZpatChar"/>
    <w:uiPriority w:val="99"/>
    <w:unhideWhenUsed/>
    <w:rsid w:val="00DC3BE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C3BEA"/>
  </w:style>
  <w:style w:type="paragraph" w:styleId="Odstavecseseznamem">
    <w:name w:val="List Paragraph"/>
    <w:basedOn w:val="Normln"/>
    <w:uiPriority w:val="34"/>
    <w:qFormat/>
    <w:rsid w:val="00FC020C"/>
    <w:pPr>
      <w:numPr>
        <w:numId w:val="6"/>
      </w:numPr>
      <w:tabs>
        <w:tab w:val="left" w:pos="426"/>
      </w:tabs>
      <w:autoSpaceDE w:val="0"/>
      <w:autoSpaceDN w:val="0"/>
      <w:adjustRightInd w:val="0"/>
      <w:spacing w:after="240" w:line="240" w:lineRule="auto"/>
      <w:ind w:right="28"/>
      <w:jc w:val="both"/>
    </w:pPr>
    <w:rPr>
      <w:rFonts w:cs="Calibri"/>
      <w:spacing w:val="10"/>
      <w:kern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7761F7"/>
    <w:pPr>
      <w:spacing w:before="400" w:after="0" w:line="240" w:lineRule="auto"/>
      <w:jc w:val="center"/>
    </w:pPr>
    <w:rPr>
      <w:rFonts w:asciiTheme="minorHAnsi" w:hAnsiTheme="minorHAnsi" w:cstheme="minorHAnsi"/>
      <w:b/>
      <w:bCs/>
      <w:caps/>
      <w:sz w:val="28"/>
      <w:szCs w:val="32"/>
    </w:rPr>
  </w:style>
  <w:style w:type="character" w:customStyle="1" w:styleId="NzevChar">
    <w:name w:val="Název Char"/>
    <w:basedOn w:val="Standardnpsmoodstavce"/>
    <w:link w:val="Nzev"/>
    <w:uiPriority w:val="10"/>
    <w:rsid w:val="007761F7"/>
    <w:rPr>
      <w:rFonts w:cstheme="minorHAnsi"/>
      <w:b/>
      <w:bCs/>
      <w:caps/>
      <w:sz w:val="2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F772B6"/>
    <w:pPr>
      <w:tabs>
        <w:tab w:val="left" w:pos="567"/>
        <w:tab w:val="left" w:pos="6804"/>
      </w:tabs>
      <w:spacing w:before="400" w:after="400"/>
      <w:contextualSpacing/>
      <w:jc w:val="center"/>
    </w:pPr>
    <w:rPr>
      <w:rFonts w:asciiTheme="minorHAnsi" w:hAnsiTheme="minorHAnsi" w:cstheme="minorHAnsi"/>
      <w:b/>
      <w:bCs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F772B6"/>
    <w:rPr>
      <w:rFonts w:cstheme="minorHAnsi"/>
      <w:b/>
      <w:bCs/>
      <w:sz w:val="28"/>
      <w:szCs w:val="28"/>
    </w:rPr>
  </w:style>
  <w:style w:type="paragraph" w:customStyle="1" w:styleId="lnek">
    <w:name w:val="Článek"/>
    <w:basedOn w:val="Normln"/>
    <w:next w:val="Nzevlnku"/>
    <w:qFormat/>
    <w:rsid w:val="00F772B6"/>
    <w:pPr>
      <w:spacing w:after="0"/>
      <w:contextualSpacing/>
      <w:jc w:val="center"/>
    </w:pPr>
    <w:rPr>
      <w:rFonts w:asciiTheme="minorHAnsi" w:hAnsiTheme="minorHAnsi" w:cstheme="minorHAnsi"/>
      <w:bCs/>
      <w:szCs w:val="24"/>
    </w:rPr>
  </w:style>
  <w:style w:type="paragraph" w:customStyle="1" w:styleId="Nzevlnku">
    <w:name w:val="Název článku"/>
    <w:basedOn w:val="Normln"/>
    <w:next w:val="Normln"/>
    <w:qFormat/>
    <w:rsid w:val="00F772B6"/>
    <w:pPr>
      <w:jc w:val="center"/>
    </w:pPr>
    <w:rPr>
      <w:rFonts w:asciiTheme="minorHAnsi" w:hAnsiTheme="minorHAnsi" w:cstheme="minorHAnsi"/>
      <w:b/>
      <w:szCs w:val="24"/>
    </w:rPr>
  </w:style>
  <w:style w:type="character" w:styleId="Zstupntext">
    <w:name w:val="Placeholder Text"/>
    <w:basedOn w:val="Standardnpsmoodstavce"/>
    <w:uiPriority w:val="99"/>
    <w:semiHidden/>
    <w:rsid w:val="0056484F"/>
    <w:rPr>
      <w:color w:val="808080"/>
    </w:rPr>
  </w:style>
  <w:style w:type="paragraph" w:customStyle="1" w:styleId="Zadost">
    <w:name w:val="Zadost"/>
    <w:basedOn w:val="Normln"/>
    <w:link w:val="ZadostChar"/>
    <w:qFormat/>
    <w:rsid w:val="0038796F"/>
    <w:pPr>
      <w:spacing w:after="0" w:line="240" w:lineRule="auto"/>
    </w:pPr>
    <w:rPr>
      <w:caps/>
      <w:sz w:val="32"/>
    </w:rPr>
  </w:style>
  <w:style w:type="character" w:customStyle="1" w:styleId="ZadostChar">
    <w:name w:val="Zadost Char"/>
    <w:basedOn w:val="Standardnpsmoodstavce"/>
    <w:link w:val="Zadost"/>
    <w:rsid w:val="0038796F"/>
    <w:rPr>
      <w:rFonts w:ascii="Calibri" w:hAnsi="Calibri"/>
      <w:caps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0AB122AC7414383A55F64C2A1497B3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1417523-3512-4684-8A2C-E1B85F44E739}"/>
      </w:docPartPr>
      <w:docPartBody>
        <w:p w:rsidR="00F21B44" w:rsidRDefault="002C7C6E" w:rsidP="002C7C6E">
          <w:pPr>
            <w:pStyle w:val="C0AB122AC7414383A55F64C2A1497B3C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687402CA15D74CD1A655FA672D961A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866ABB4-C3CC-4352-AB0B-D0CF3551650D}"/>
      </w:docPartPr>
      <w:docPartBody>
        <w:p w:rsidR="00F21B44" w:rsidRDefault="002C7C6E" w:rsidP="002C7C6E">
          <w:pPr>
            <w:pStyle w:val="687402CA15D74CD1A655FA672D961A2D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E57DA02F78354475BD04CA1EAFFF925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A4B80A1-BF95-4547-B539-2B4D9AC82694}"/>
      </w:docPartPr>
      <w:docPartBody>
        <w:p w:rsidR="00F21B44" w:rsidRDefault="002C7C6E" w:rsidP="002C7C6E">
          <w:pPr>
            <w:pStyle w:val="E57DA02F78354475BD04CA1EAFFF9251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DB093EAC30B14B4F8222C83F13E6A3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6A7329B-818E-4FAA-BE2D-2425863B30D3}"/>
      </w:docPartPr>
      <w:docPartBody>
        <w:p w:rsidR="00F21B44" w:rsidRDefault="002C7C6E" w:rsidP="002C7C6E">
          <w:pPr>
            <w:pStyle w:val="DB093EAC30B14B4F8222C83F13E6A3F1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DE9FD29A23F643E491BE423DA5C6531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06FD349-650A-49CB-B091-91CCBE6F3AF2}"/>
      </w:docPartPr>
      <w:docPartBody>
        <w:p w:rsidR="00F21B44" w:rsidRDefault="002C7C6E" w:rsidP="002C7C6E">
          <w:pPr>
            <w:pStyle w:val="DE9FD29A23F643E491BE423DA5C653116"/>
          </w:pPr>
          <w:r>
            <w:rPr>
              <w:rFonts w:asciiTheme="minorHAnsi" w:hAnsiTheme="minorHAnsi" w:cs="Calibri"/>
              <w:kern w:val="20"/>
              <w:szCs w:val="20"/>
            </w:rPr>
            <w:t xml:space="preserve">                                                                                                            </w:t>
          </w:r>
        </w:p>
      </w:docPartBody>
    </w:docPart>
    <w:docPart>
      <w:docPartPr>
        <w:name w:val="387117F55EAD42BFA2107E6FC06CDFB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4DC189D-6667-466B-9249-CDED1C109786}"/>
      </w:docPartPr>
      <w:docPartBody>
        <w:p w:rsidR="00F21B44" w:rsidRDefault="002C7C6E">
          <w:r>
            <w:t xml:space="preserve">                                                        </w:t>
          </w:r>
        </w:p>
      </w:docPartBody>
    </w:docPart>
    <w:docPart>
      <w:docPartPr>
        <w:name w:val="67DEA67E82BE4971844F8A89175380F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A3670A5-B8F6-46BA-88D5-08C12F7C9A59}"/>
      </w:docPartPr>
      <w:docPartBody>
        <w:p w:rsidR="00F21B44" w:rsidRDefault="002C7C6E" w:rsidP="002C7C6E">
          <w:pPr>
            <w:pStyle w:val="67DEA67E82BE4971844F8A89175380F74"/>
          </w:pPr>
          <w:r w:rsidRPr="002E6B5E">
            <w:rPr>
              <w:rStyle w:val="Zstupntext"/>
            </w:rPr>
            <w:t xml:space="preserve">                                                     </w:t>
          </w:r>
          <w:r w:rsidRPr="0038796F">
            <w:rPr>
              <w:rStyle w:val="ZadostChar"/>
            </w:rPr>
            <w:t xml:space="preserve">                                    </w:t>
          </w:r>
        </w:p>
      </w:docPartBody>
    </w:docPart>
    <w:docPart>
      <w:docPartPr>
        <w:name w:val="238D8114E2DB486C9E3428A1F7162AB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9B205D3-1CFA-418D-9A1F-44D0584FEB49}"/>
      </w:docPartPr>
      <w:docPartBody>
        <w:p w:rsidR="00F21B44" w:rsidRDefault="002C7C6E">
          <w:r>
            <w:t xml:space="preserve">                                                                                                                                                                  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69EF"/>
    <w:rsid w:val="00026C50"/>
    <w:rsid w:val="00160732"/>
    <w:rsid w:val="001C1D4B"/>
    <w:rsid w:val="002C7C6E"/>
    <w:rsid w:val="0033773C"/>
    <w:rsid w:val="003E05F8"/>
    <w:rsid w:val="00466EB8"/>
    <w:rsid w:val="00C27B90"/>
    <w:rsid w:val="00F21B44"/>
    <w:rsid w:val="00F66060"/>
    <w:rsid w:val="00F8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C7C6E"/>
    <w:rPr>
      <w:color w:val="808080"/>
    </w:rPr>
  </w:style>
  <w:style w:type="paragraph" w:customStyle="1" w:styleId="C0AB122AC7414383A55F64C2A1497B3C">
    <w:name w:val="C0AB122AC7414383A55F64C2A1497B3C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">
    <w:name w:val="687402CA15D74CD1A655FA672D961A2D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">
    <w:name w:val="E57DA02F78354475BD04CA1EAFFF9251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">
    <w:name w:val="DB093EAC30B14B4F8222C83F13E6A3F1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">
    <w:name w:val="DE9FD29A23F643E491BE423DA5C65311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1">
    <w:name w:val="C0AB122AC7414383A55F64C2A1497B3C1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1">
    <w:name w:val="687402CA15D74CD1A655FA672D961A2D1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1">
    <w:name w:val="E57DA02F78354475BD04CA1EAFFF92511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1">
    <w:name w:val="DB093EAC30B14B4F8222C83F13E6A3F11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1">
    <w:name w:val="DE9FD29A23F643E491BE423DA5C653111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2">
    <w:name w:val="C0AB122AC7414383A55F64C2A1497B3C2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2">
    <w:name w:val="687402CA15D74CD1A655FA672D961A2D2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2">
    <w:name w:val="E57DA02F78354475BD04CA1EAFFF92512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2">
    <w:name w:val="DB093EAC30B14B4F8222C83F13E6A3F12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2">
    <w:name w:val="DE9FD29A23F643E491BE423DA5C653112"/>
    <w:rsid w:val="00F869EF"/>
    <w:rPr>
      <w:rFonts w:ascii="Calibri" w:eastAsiaTheme="minorHAnsi" w:hAnsi="Calibri"/>
      <w:sz w:val="20"/>
      <w:lang w:eastAsia="en-US"/>
    </w:rPr>
  </w:style>
  <w:style w:type="paragraph" w:customStyle="1" w:styleId="67DEA67E82BE4971844F8A89175380F7">
    <w:name w:val="67DEA67E82BE4971844F8A89175380F7"/>
    <w:rsid w:val="00F869EF"/>
    <w:rPr>
      <w:rFonts w:ascii="Calibri" w:eastAsiaTheme="minorHAnsi" w:hAnsi="Calibri"/>
      <w:sz w:val="20"/>
      <w:lang w:eastAsia="en-US"/>
    </w:rPr>
  </w:style>
  <w:style w:type="paragraph" w:customStyle="1" w:styleId="C0AB122AC7414383A55F64C2A1497B3C3">
    <w:name w:val="C0AB122AC7414383A55F64C2A1497B3C3"/>
    <w:rsid w:val="00F869EF"/>
    <w:rPr>
      <w:rFonts w:ascii="Calibri" w:eastAsiaTheme="minorHAnsi" w:hAnsi="Calibri"/>
      <w:sz w:val="20"/>
      <w:lang w:eastAsia="en-US"/>
    </w:rPr>
  </w:style>
  <w:style w:type="paragraph" w:customStyle="1" w:styleId="687402CA15D74CD1A655FA672D961A2D3">
    <w:name w:val="687402CA15D74CD1A655FA672D961A2D3"/>
    <w:rsid w:val="00F869EF"/>
    <w:rPr>
      <w:rFonts w:ascii="Calibri" w:eastAsiaTheme="minorHAnsi" w:hAnsi="Calibri"/>
      <w:sz w:val="20"/>
      <w:lang w:eastAsia="en-US"/>
    </w:rPr>
  </w:style>
  <w:style w:type="paragraph" w:customStyle="1" w:styleId="E57DA02F78354475BD04CA1EAFFF92513">
    <w:name w:val="E57DA02F78354475BD04CA1EAFFF92513"/>
    <w:rsid w:val="00F869EF"/>
    <w:rPr>
      <w:rFonts w:ascii="Calibri" w:eastAsiaTheme="minorHAnsi" w:hAnsi="Calibri"/>
      <w:sz w:val="20"/>
      <w:lang w:eastAsia="en-US"/>
    </w:rPr>
  </w:style>
  <w:style w:type="paragraph" w:customStyle="1" w:styleId="DB093EAC30B14B4F8222C83F13E6A3F13">
    <w:name w:val="DB093EAC30B14B4F8222C83F13E6A3F13"/>
    <w:rsid w:val="00F869EF"/>
    <w:rPr>
      <w:rFonts w:ascii="Calibri" w:eastAsiaTheme="minorHAnsi" w:hAnsi="Calibri"/>
      <w:sz w:val="20"/>
      <w:lang w:eastAsia="en-US"/>
    </w:rPr>
  </w:style>
  <w:style w:type="paragraph" w:customStyle="1" w:styleId="DE9FD29A23F643E491BE423DA5C653113">
    <w:name w:val="DE9FD29A23F643E491BE423DA5C653113"/>
    <w:rsid w:val="00F869EF"/>
    <w:rPr>
      <w:rFonts w:ascii="Calibri" w:eastAsiaTheme="minorHAnsi" w:hAnsi="Calibri"/>
      <w:sz w:val="20"/>
      <w:lang w:eastAsia="en-US"/>
    </w:rPr>
  </w:style>
  <w:style w:type="paragraph" w:customStyle="1" w:styleId="67DEA67E82BE4971844F8A89175380F71">
    <w:name w:val="67DEA67E82BE4971844F8A89175380F71"/>
    <w:rsid w:val="00F869EF"/>
    <w:rPr>
      <w:rFonts w:ascii="Calibri" w:eastAsiaTheme="minorHAnsi" w:hAnsi="Calibri"/>
      <w:sz w:val="20"/>
      <w:lang w:eastAsia="en-US"/>
    </w:rPr>
  </w:style>
  <w:style w:type="paragraph" w:customStyle="1" w:styleId="C407050BBCF44A41A75D881A0D092E85">
    <w:name w:val="C407050BBCF44A41A75D881A0D092E85"/>
    <w:rsid w:val="00F869EF"/>
  </w:style>
  <w:style w:type="paragraph" w:customStyle="1" w:styleId="6428DB365A184D55AAEA6710DB29AE81">
    <w:name w:val="6428DB365A184D55AAEA6710DB29AE81"/>
    <w:rsid w:val="00F869EF"/>
  </w:style>
  <w:style w:type="paragraph" w:customStyle="1" w:styleId="C0AB122AC7414383A55F64C2A1497B3C4">
    <w:name w:val="C0AB122AC7414383A55F64C2A1497B3C4"/>
    <w:rsid w:val="00160732"/>
    <w:rPr>
      <w:rFonts w:ascii="Calibri" w:eastAsiaTheme="minorHAnsi" w:hAnsi="Calibri"/>
      <w:sz w:val="20"/>
      <w:lang w:eastAsia="en-US"/>
    </w:rPr>
  </w:style>
  <w:style w:type="paragraph" w:customStyle="1" w:styleId="687402CA15D74CD1A655FA672D961A2D4">
    <w:name w:val="687402CA15D74CD1A655FA672D961A2D4"/>
    <w:rsid w:val="00160732"/>
    <w:rPr>
      <w:rFonts w:ascii="Calibri" w:eastAsiaTheme="minorHAnsi" w:hAnsi="Calibri"/>
      <w:sz w:val="20"/>
      <w:lang w:eastAsia="en-US"/>
    </w:rPr>
  </w:style>
  <w:style w:type="paragraph" w:customStyle="1" w:styleId="E57DA02F78354475BD04CA1EAFFF92514">
    <w:name w:val="E57DA02F78354475BD04CA1EAFFF92514"/>
    <w:rsid w:val="00160732"/>
    <w:rPr>
      <w:rFonts w:ascii="Calibri" w:eastAsiaTheme="minorHAnsi" w:hAnsi="Calibri"/>
      <w:sz w:val="20"/>
      <w:lang w:eastAsia="en-US"/>
    </w:rPr>
  </w:style>
  <w:style w:type="paragraph" w:customStyle="1" w:styleId="DB093EAC30B14B4F8222C83F13E6A3F14">
    <w:name w:val="DB093EAC30B14B4F8222C83F13E6A3F14"/>
    <w:rsid w:val="00160732"/>
    <w:rPr>
      <w:rFonts w:ascii="Calibri" w:eastAsiaTheme="minorHAnsi" w:hAnsi="Calibri"/>
      <w:sz w:val="20"/>
      <w:lang w:eastAsia="en-US"/>
    </w:rPr>
  </w:style>
  <w:style w:type="paragraph" w:customStyle="1" w:styleId="DE9FD29A23F643E491BE423DA5C653114">
    <w:name w:val="DE9FD29A23F643E491BE423DA5C653114"/>
    <w:rsid w:val="00160732"/>
    <w:rPr>
      <w:rFonts w:ascii="Calibri" w:eastAsiaTheme="minorHAnsi" w:hAnsi="Calibri"/>
      <w:sz w:val="20"/>
      <w:lang w:eastAsia="en-US"/>
    </w:rPr>
  </w:style>
  <w:style w:type="paragraph" w:customStyle="1" w:styleId="67DEA67E82BE4971844F8A89175380F72">
    <w:name w:val="67DEA67E82BE4971844F8A89175380F72"/>
    <w:rsid w:val="00160732"/>
    <w:rPr>
      <w:rFonts w:ascii="Calibri" w:eastAsiaTheme="minorHAnsi" w:hAnsi="Calibri"/>
      <w:sz w:val="20"/>
      <w:lang w:eastAsia="en-US"/>
    </w:rPr>
  </w:style>
  <w:style w:type="paragraph" w:customStyle="1" w:styleId="C0AB122AC7414383A55F64C2A1497B3C5">
    <w:name w:val="C0AB122AC7414383A55F64C2A1497B3C5"/>
    <w:rsid w:val="00160732"/>
    <w:rPr>
      <w:rFonts w:ascii="Calibri" w:eastAsiaTheme="minorHAnsi" w:hAnsi="Calibri"/>
      <w:sz w:val="20"/>
      <w:lang w:eastAsia="en-US"/>
    </w:rPr>
  </w:style>
  <w:style w:type="paragraph" w:customStyle="1" w:styleId="687402CA15D74CD1A655FA672D961A2D5">
    <w:name w:val="687402CA15D74CD1A655FA672D961A2D5"/>
    <w:rsid w:val="00160732"/>
    <w:rPr>
      <w:rFonts w:ascii="Calibri" w:eastAsiaTheme="minorHAnsi" w:hAnsi="Calibri"/>
      <w:sz w:val="20"/>
      <w:lang w:eastAsia="en-US"/>
    </w:rPr>
  </w:style>
  <w:style w:type="paragraph" w:customStyle="1" w:styleId="E57DA02F78354475BD04CA1EAFFF92515">
    <w:name w:val="E57DA02F78354475BD04CA1EAFFF92515"/>
    <w:rsid w:val="00160732"/>
    <w:rPr>
      <w:rFonts w:ascii="Calibri" w:eastAsiaTheme="minorHAnsi" w:hAnsi="Calibri"/>
      <w:sz w:val="20"/>
      <w:lang w:eastAsia="en-US"/>
    </w:rPr>
  </w:style>
  <w:style w:type="paragraph" w:customStyle="1" w:styleId="DB093EAC30B14B4F8222C83F13E6A3F15">
    <w:name w:val="DB093EAC30B14B4F8222C83F13E6A3F15"/>
    <w:rsid w:val="00160732"/>
    <w:rPr>
      <w:rFonts w:ascii="Calibri" w:eastAsiaTheme="minorHAnsi" w:hAnsi="Calibri"/>
      <w:sz w:val="20"/>
      <w:lang w:eastAsia="en-US"/>
    </w:rPr>
  </w:style>
  <w:style w:type="paragraph" w:customStyle="1" w:styleId="DE9FD29A23F643E491BE423DA5C653115">
    <w:name w:val="DE9FD29A23F643E491BE423DA5C653115"/>
    <w:rsid w:val="00160732"/>
    <w:rPr>
      <w:rFonts w:ascii="Calibri" w:eastAsiaTheme="minorHAnsi" w:hAnsi="Calibri"/>
      <w:sz w:val="20"/>
      <w:lang w:eastAsia="en-US"/>
    </w:rPr>
  </w:style>
  <w:style w:type="paragraph" w:customStyle="1" w:styleId="67DEA67E82BE4971844F8A89175380F73">
    <w:name w:val="67DEA67E82BE4971844F8A89175380F73"/>
    <w:rsid w:val="00160732"/>
    <w:rPr>
      <w:rFonts w:ascii="Calibri" w:eastAsiaTheme="minorHAnsi" w:hAnsi="Calibri"/>
      <w:sz w:val="20"/>
      <w:lang w:eastAsia="en-US"/>
    </w:rPr>
  </w:style>
  <w:style w:type="paragraph" w:customStyle="1" w:styleId="C0AB122AC7414383A55F64C2A1497B3C6">
    <w:name w:val="C0AB122AC7414383A55F64C2A1497B3C6"/>
    <w:rsid w:val="002C7C6E"/>
    <w:rPr>
      <w:rFonts w:ascii="Calibri" w:eastAsiaTheme="minorHAnsi" w:hAnsi="Calibri"/>
      <w:sz w:val="20"/>
      <w:lang w:eastAsia="en-US"/>
    </w:rPr>
  </w:style>
  <w:style w:type="paragraph" w:customStyle="1" w:styleId="687402CA15D74CD1A655FA672D961A2D6">
    <w:name w:val="687402CA15D74CD1A655FA672D961A2D6"/>
    <w:rsid w:val="002C7C6E"/>
    <w:rPr>
      <w:rFonts w:ascii="Calibri" w:eastAsiaTheme="minorHAnsi" w:hAnsi="Calibri"/>
      <w:sz w:val="20"/>
      <w:lang w:eastAsia="en-US"/>
    </w:rPr>
  </w:style>
  <w:style w:type="paragraph" w:customStyle="1" w:styleId="E57DA02F78354475BD04CA1EAFFF92516">
    <w:name w:val="E57DA02F78354475BD04CA1EAFFF92516"/>
    <w:rsid w:val="002C7C6E"/>
    <w:rPr>
      <w:rFonts w:ascii="Calibri" w:eastAsiaTheme="minorHAnsi" w:hAnsi="Calibri"/>
      <w:sz w:val="20"/>
      <w:lang w:eastAsia="en-US"/>
    </w:rPr>
  </w:style>
  <w:style w:type="paragraph" w:customStyle="1" w:styleId="DB093EAC30B14B4F8222C83F13E6A3F16">
    <w:name w:val="DB093EAC30B14B4F8222C83F13E6A3F16"/>
    <w:rsid w:val="002C7C6E"/>
    <w:rPr>
      <w:rFonts w:ascii="Calibri" w:eastAsiaTheme="minorHAnsi" w:hAnsi="Calibri"/>
      <w:sz w:val="20"/>
      <w:lang w:eastAsia="en-US"/>
    </w:rPr>
  </w:style>
  <w:style w:type="paragraph" w:customStyle="1" w:styleId="DE9FD29A23F643E491BE423DA5C653116">
    <w:name w:val="DE9FD29A23F643E491BE423DA5C653116"/>
    <w:rsid w:val="002C7C6E"/>
    <w:rPr>
      <w:rFonts w:ascii="Calibri" w:eastAsiaTheme="minorHAnsi" w:hAnsi="Calibri"/>
      <w:sz w:val="20"/>
      <w:lang w:eastAsia="en-US"/>
    </w:rPr>
  </w:style>
  <w:style w:type="paragraph" w:customStyle="1" w:styleId="Zadost">
    <w:name w:val="Zadost"/>
    <w:basedOn w:val="Normln"/>
    <w:link w:val="ZadostChar"/>
    <w:qFormat/>
    <w:rsid w:val="002C7C6E"/>
    <w:pPr>
      <w:spacing w:after="0" w:line="240" w:lineRule="auto"/>
    </w:pPr>
    <w:rPr>
      <w:rFonts w:ascii="Calibri" w:eastAsiaTheme="minorHAnsi" w:hAnsi="Calibri"/>
      <w:caps/>
      <w:sz w:val="32"/>
      <w:lang w:eastAsia="en-US"/>
    </w:rPr>
  </w:style>
  <w:style w:type="character" w:customStyle="1" w:styleId="ZadostChar">
    <w:name w:val="Zadost Char"/>
    <w:basedOn w:val="Standardnpsmoodstavce"/>
    <w:link w:val="Zadost"/>
    <w:rsid w:val="002C7C6E"/>
    <w:rPr>
      <w:rFonts w:ascii="Calibri" w:eastAsiaTheme="minorHAnsi" w:hAnsi="Calibri"/>
      <w:caps/>
      <w:sz w:val="32"/>
      <w:lang w:eastAsia="en-US"/>
    </w:rPr>
  </w:style>
  <w:style w:type="paragraph" w:customStyle="1" w:styleId="67DEA67E82BE4971844F8A89175380F74">
    <w:name w:val="67DEA67E82BE4971844F8A89175380F74"/>
    <w:rsid w:val="002C7C6E"/>
    <w:pPr>
      <w:spacing w:after="0" w:line="240" w:lineRule="auto"/>
    </w:pPr>
    <w:rPr>
      <w:rFonts w:ascii="Calibri" w:eastAsiaTheme="minorHAnsi" w:hAnsi="Calibri"/>
      <w:caps/>
      <w:sz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9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yněk Havelka</dc:creator>
  <cp:keywords/>
  <dc:description/>
  <cp:lastModifiedBy>Havelka Zbyněk Mgr. Ph.D.</cp:lastModifiedBy>
  <cp:revision>4</cp:revision>
  <cp:lastPrinted>2021-01-05T08:50:00Z</cp:lastPrinted>
  <dcterms:created xsi:type="dcterms:W3CDTF">2021-09-03T19:40:00Z</dcterms:created>
  <dcterms:modified xsi:type="dcterms:W3CDTF">2021-09-04T15:57:00Z</dcterms:modified>
</cp:coreProperties>
</file>